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onoï coco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benzyl alcohol, HYDROXYCITRONELLAL, linalool, coumarin, HEXYL CINNAMAL, benzyl salicyl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frutado. tuberosa. co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coc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coc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benzyl alcohol, HYDROXYCITRONELLAL, linalool, coumarin, HEXYL CINNAMAL, benzyl salicyl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coco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coco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D28528-D4C8-4076-AD66-6C7BF2E91E6E}"/>
</file>

<file path=customXml/itemProps3.xml><?xml version="1.0" encoding="utf-8"?>
<ds:datastoreItem xmlns:ds="http://schemas.openxmlformats.org/officeDocument/2006/customXml" ds:itemID="{07A0CCD9-A436-41D2-842C-25DCC88343CF}"/>
</file>

<file path=customXml/itemProps4.xml><?xml version="1.0" encoding="utf-8"?>
<ds:datastoreItem xmlns:ds="http://schemas.openxmlformats.org/officeDocument/2006/customXml" ds:itemID="{05A407FC-7053-4297-8FC0-28FFE5DCF2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